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874" w:rsidRPr="00FC4874" w:rsidRDefault="00FC4874" w:rsidP="00FC4874">
      <w:pPr>
        <w:jc w:val="center"/>
        <w:rPr>
          <w:b/>
        </w:rPr>
      </w:pPr>
      <w:bookmarkStart w:id="0" w:name="_GoBack"/>
      <w:bookmarkEnd w:id="0"/>
      <w:r w:rsidRPr="00FC4874">
        <w:rPr>
          <w:b/>
        </w:rPr>
        <w:t>Annex 1. BIOGRAPHY</w:t>
      </w:r>
    </w:p>
    <w:p w:rsidR="00FC4874" w:rsidRDefault="00FC4874" w:rsidP="00FC4874">
      <w:pPr>
        <w:pStyle w:val="ListParagraph"/>
        <w:numPr>
          <w:ilvl w:val="0"/>
          <w:numId w:val="47"/>
        </w:numPr>
      </w:pPr>
      <w:r>
        <w:t>Surname:</w:t>
      </w:r>
    </w:p>
    <w:p w:rsidR="00FC4874" w:rsidRDefault="00FC4874" w:rsidP="00FC4874">
      <w:pPr>
        <w:pStyle w:val="ListParagraph"/>
        <w:numPr>
          <w:ilvl w:val="0"/>
          <w:numId w:val="47"/>
        </w:numPr>
      </w:pPr>
      <w:r>
        <w:t>Name:</w:t>
      </w:r>
    </w:p>
    <w:p w:rsidR="00FC4874" w:rsidRDefault="00FC4874" w:rsidP="00FC4874">
      <w:pPr>
        <w:pStyle w:val="ListParagraph"/>
        <w:numPr>
          <w:ilvl w:val="0"/>
          <w:numId w:val="47"/>
        </w:numPr>
      </w:pPr>
      <w:r>
        <w:t>Date of birth:</w:t>
      </w:r>
    </w:p>
    <w:p w:rsidR="00FC4874" w:rsidRDefault="00FC4874" w:rsidP="00FC4874">
      <w:pPr>
        <w:pStyle w:val="ListParagraph"/>
        <w:numPr>
          <w:ilvl w:val="0"/>
          <w:numId w:val="47"/>
        </w:numPr>
      </w:pPr>
      <w:r>
        <w:t>Nationality:</w:t>
      </w:r>
    </w:p>
    <w:p w:rsidR="00043D59" w:rsidRDefault="00FC4874" w:rsidP="00FC4874">
      <w:pPr>
        <w:pStyle w:val="ListParagraph"/>
        <w:numPr>
          <w:ilvl w:val="0"/>
          <w:numId w:val="47"/>
        </w:numPr>
      </w:pPr>
      <w:r>
        <w:t>Education:</w:t>
      </w:r>
    </w:p>
    <w:tbl>
      <w:tblPr>
        <w:tblW w:w="9234" w:type="dxa"/>
        <w:tblInd w:w="272" w:type="dxa"/>
        <w:tblLayout w:type="fixed"/>
        <w:tblCellMar>
          <w:left w:w="130" w:type="dxa"/>
          <w:right w:w="130" w:type="dxa"/>
        </w:tblCellMar>
        <w:tblLook w:val="04A0" w:firstRow="1" w:lastRow="0" w:firstColumn="1" w:lastColumn="0" w:noHBand="0" w:noVBand="1"/>
      </w:tblPr>
      <w:tblGrid>
        <w:gridCol w:w="2634"/>
        <w:gridCol w:w="6600"/>
      </w:tblGrid>
      <w:tr w:rsidR="00FC4874" w:rsidRPr="00FC4874" w:rsidTr="007A6CAB">
        <w:tc>
          <w:tcPr>
            <w:tcW w:w="2634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nil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jc w:val="center"/>
              <w:rPr>
                <w:lang w:val="mk-MK"/>
              </w:rPr>
            </w:pPr>
            <w:r w:rsidRPr="00FC4874">
              <w:rPr>
                <w:lang w:val="mk-MK"/>
              </w:rPr>
              <w:t>Name of institution</w:t>
            </w:r>
          </w:p>
          <w:p w:rsidR="00FC4874" w:rsidRPr="00FC4874" w:rsidRDefault="00FC4874" w:rsidP="00FC4874">
            <w:pPr>
              <w:jc w:val="center"/>
              <w:rPr>
                <w:lang w:val="en-GB"/>
              </w:rPr>
            </w:pPr>
            <w:r w:rsidRPr="00FC4874">
              <w:rPr>
                <w:lang w:val="mk-MK"/>
              </w:rPr>
              <w:t>(Date from – Date to)</w:t>
            </w:r>
          </w:p>
        </w:tc>
        <w:tc>
          <w:tcPr>
            <w:tcW w:w="66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rPr>
                <w:lang w:val="mk-MK"/>
              </w:rPr>
            </w:pPr>
          </w:p>
          <w:p w:rsidR="00FC4874" w:rsidRPr="00FC4874" w:rsidRDefault="00FC4874" w:rsidP="00FC4874">
            <w:pPr>
              <w:jc w:val="center"/>
              <w:rPr>
                <w:lang w:val="en-GB"/>
              </w:rPr>
            </w:pPr>
            <w:r w:rsidRPr="00FC4874">
              <w:rPr>
                <w:lang w:val="mk-MK"/>
              </w:rPr>
              <w:t>Degree/s obtained:</w:t>
            </w:r>
          </w:p>
        </w:tc>
      </w:tr>
      <w:tr w:rsidR="00FC4874" w:rsidRPr="00FC4874" w:rsidTr="007A6CAB">
        <w:tc>
          <w:tcPr>
            <w:tcW w:w="2634" w:type="dxa"/>
            <w:tcBorders>
              <w:top w:val="nil"/>
              <w:left w:val="double" w:sz="6" w:space="0" w:color="auto"/>
              <w:bottom w:val="single" w:sz="6" w:space="0" w:color="auto"/>
              <w:right w:val="nil"/>
            </w:tcBorders>
          </w:tcPr>
          <w:p w:rsidR="00FC4874" w:rsidRPr="00FC4874" w:rsidRDefault="00FC4874" w:rsidP="00FC4874">
            <w:pPr>
              <w:rPr>
                <w:lang w:val="en-GB"/>
              </w:rPr>
            </w:pPr>
          </w:p>
        </w:tc>
        <w:tc>
          <w:tcPr>
            <w:tcW w:w="6600" w:type="dxa"/>
            <w:tcBorders>
              <w:top w:val="nil"/>
              <w:left w:val="single" w:sz="6" w:space="0" w:color="auto"/>
              <w:bottom w:val="nil"/>
              <w:right w:val="double" w:sz="6" w:space="0" w:color="auto"/>
            </w:tcBorders>
          </w:tcPr>
          <w:p w:rsidR="00FC4874" w:rsidRPr="00FC4874" w:rsidRDefault="00FC4874" w:rsidP="00FC4874">
            <w:pPr>
              <w:rPr>
                <w:lang w:val="en-GB"/>
              </w:rPr>
            </w:pPr>
          </w:p>
        </w:tc>
      </w:tr>
      <w:tr w:rsidR="00FC4874" w:rsidRPr="00FC4874" w:rsidTr="007A6CAB">
        <w:tc>
          <w:tcPr>
            <w:tcW w:w="2634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:rsidR="00FC4874" w:rsidRPr="00FC4874" w:rsidRDefault="00FC4874" w:rsidP="00FC4874">
            <w:pPr>
              <w:rPr>
                <w:lang w:val="en-GB"/>
              </w:rPr>
            </w:pPr>
          </w:p>
        </w:tc>
        <w:tc>
          <w:tcPr>
            <w:tcW w:w="66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FC4874" w:rsidRPr="00FC4874" w:rsidRDefault="00FC4874" w:rsidP="00FC4874">
            <w:pPr>
              <w:rPr>
                <w:lang w:val="en-GB"/>
              </w:rPr>
            </w:pPr>
          </w:p>
        </w:tc>
      </w:tr>
    </w:tbl>
    <w:p w:rsidR="00FC4874" w:rsidRDefault="00FC4874" w:rsidP="00FC4874"/>
    <w:p w:rsidR="00FC4874" w:rsidRDefault="00FC4874" w:rsidP="00FC4874">
      <w:pPr>
        <w:pStyle w:val="ListParagraph"/>
        <w:numPr>
          <w:ilvl w:val="0"/>
          <w:numId w:val="47"/>
        </w:numPr>
      </w:pPr>
      <w:r w:rsidRPr="00FC4874">
        <w:t>Knowledge of foreign languages: State the knowledge on a scale from 1 to 5 (5 - excellent; 1 - basic;)</w:t>
      </w:r>
    </w:p>
    <w:tbl>
      <w:tblPr>
        <w:tblW w:w="8445" w:type="dxa"/>
        <w:tblInd w:w="419" w:type="dxa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058"/>
        <w:gridCol w:w="2058"/>
        <w:gridCol w:w="2122"/>
        <w:gridCol w:w="2207"/>
      </w:tblGrid>
      <w:tr w:rsidR="00FC4874" w:rsidRPr="00FC4874" w:rsidTr="007A6CAB">
        <w:tc>
          <w:tcPr>
            <w:tcW w:w="2058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nil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anguage</w:t>
            </w:r>
          </w:p>
        </w:tc>
        <w:tc>
          <w:tcPr>
            <w:tcW w:w="205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ading</w:t>
            </w:r>
          </w:p>
        </w:tc>
        <w:tc>
          <w:tcPr>
            <w:tcW w:w="2122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lking</w:t>
            </w:r>
          </w:p>
        </w:tc>
        <w:tc>
          <w:tcPr>
            <w:tcW w:w="2207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pct5" w:color="auto" w:fill="FFFFFF"/>
            <w:hideMark/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riting</w:t>
            </w:r>
          </w:p>
        </w:tc>
      </w:tr>
      <w:tr w:rsidR="00FC4874" w:rsidRPr="00FC4874" w:rsidTr="007A6CAB">
        <w:tc>
          <w:tcPr>
            <w:tcW w:w="2058" w:type="dxa"/>
            <w:tcBorders>
              <w:top w:val="nil"/>
              <w:left w:val="doub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05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122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207" w:type="dxa"/>
            <w:tcBorders>
              <w:top w:val="nil"/>
              <w:left w:val="single" w:sz="6" w:space="0" w:color="auto"/>
              <w:bottom w:val="nil"/>
              <w:right w:val="double" w:sz="6" w:space="0" w:color="auto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  <w:tr w:rsidR="00FC4874" w:rsidRPr="00FC4874" w:rsidTr="007A6CAB">
        <w:tc>
          <w:tcPr>
            <w:tcW w:w="2058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05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  <w:tr w:rsidR="00FC4874" w:rsidRPr="00FC4874" w:rsidTr="007A6CAB">
        <w:tc>
          <w:tcPr>
            <w:tcW w:w="2058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05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  <w:tr w:rsidR="00FC4874" w:rsidRPr="00FC4874" w:rsidTr="007A6CAB">
        <w:tc>
          <w:tcPr>
            <w:tcW w:w="205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05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12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FC4874" w:rsidRPr="00FC4874" w:rsidRDefault="00FC4874" w:rsidP="00FC4874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</w:tbl>
    <w:p w:rsidR="00FC4874" w:rsidRDefault="00FC4874" w:rsidP="00FC4874"/>
    <w:p w:rsidR="00202442" w:rsidRDefault="00202442" w:rsidP="00202442">
      <w:pPr>
        <w:pStyle w:val="ListParagraph"/>
        <w:numPr>
          <w:ilvl w:val="0"/>
          <w:numId w:val="47"/>
        </w:numPr>
      </w:pPr>
      <w:r>
        <w:t>Other skills: (</w:t>
      </w:r>
      <w:proofErr w:type="spellStart"/>
      <w:r>
        <w:t>eg</w:t>
      </w:r>
      <w:proofErr w:type="spellEnd"/>
      <w:r>
        <w:t xml:space="preserve"> computer skills etc.)</w:t>
      </w:r>
    </w:p>
    <w:p w:rsidR="00202442" w:rsidRDefault="00202442" w:rsidP="00202442">
      <w:pPr>
        <w:pStyle w:val="ListParagraph"/>
        <w:numPr>
          <w:ilvl w:val="0"/>
          <w:numId w:val="47"/>
        </w:numPr>
      </w:pPr>
      <w:r>
        <w:t>Current position:</w:t>
      </w:r>
    </w:p>
    <w:p w:rsidR="00202442" w:rsidRDefault="00202442" w:rsidP="00202442">
      <w:pPr>
        <w:pStyle w:val="ListParagraph"/>
        <w:numPr>
          <w:ilvl w:val="0"/>
          <w:numId w:val="47"/>
        </w:numPr>
      </w:pPr>
      <w:r>
        <w:lastRenderedPageBreak/>
        <w:t>Duration:</w:t>
      </w:r>
    </w:p>
    <w:p w:rsidR="00202442" w:rsidRDefault="00202442" w:rsidP="00202442">
      <w:pPr>
        <w:pStyle w:val="ListParagraph"/>
        <w:numPr>
          <w:ilvl w:val="0"/>
          <w:numId w:val="47"/>
        </w:numPr>
      </w:pPr>
      <w:r>
        <w:t>Basic qualifications: (Relevant to the offer)</w:t>
      </w:r>
    </w:p>
    <w:p w:rsidR="00202442" w:rsidRDefault="00871A3A" w:rsidP="00202442">
      <w:r w:rsidRPr="00871A3A">
        <w:t>Specific experience in the region:</w:t>
      </w: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202"/>
        <w:gridCol w:w="4510"/>
      </w:tblGrid>
      <w:tr w:rsidR="00871A3A" w:rsidRPr="00871A3A" w:rsidTr="007A6CAB">
        <w:tc>
          <w:tcPr>
            <w:tcW w:w="2202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nil"/>
            </w:tcBorders>
            <w:shd w:val="pct5" w:color="auto" w:fill="FFFFFF"/>
            <w:hideMark/>
          </w:tcPr>
          <w:p w:rsidR="00871A3A" w:rsidRPr="00871A3A" w:rsidRDefault="00871A3A" w:rsidP="00871A3A">
            <w:pPr>
              <w:spacing w:before="60" w:after="6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untry</w:t>
            </w:r>
          </w:p>
        </w:tc>
        <w:tc>
          <w:tcPr>
            <w:tcW w:w="451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pct5" w:color="auto" w:fill="FFFFFF"/>
            <w:hideMark/>
          </w:tcPr>
          <w:p w:rsidR="00871A3A" w:rsidRPr="00871A3A" w:rsidRDefault="00871A3A" w:rsidP="00871A3A">
            <w:pPr>
              <w:spacing w:before="60" w:after="60" w:line="240" w:lineRule="auto"/>
              <w:jc w:val="center"/>
              <w:rPr>
                <w:rFonts w:eastAsia="Times New Roman" w:cstheme="minorHAnsi"/>
                <w:lang w:val="mk-MK" w:eastAsia="en-GB"/>
              </w:rPr>
            </w:pPr>
            <w:r w:rsidRPr="00871A3A">
              <w:rPr>
                <w:rFonts w:eastAsia="Times New Roman" w:cstheme="minorHAnsi"/>
                <w:lang w:val="mk-MK" w:eastAsia="en-GB"/>
              </w:rPr>
              <w:t>Duration from - to</w:t>
            </w:r>
          </w:p>
        </w:tc>
      </w:tr>
      <w:tr w:rsidR="00871A3A" w:rsidRPr="00871A3A" w:rsidTr="007A6CAB">
        <w:tc>
          <w:tcPr>
            <w:tcW w:w="2202" w:type="dxa"/>
            <w:tcBorders>
              <w:top w:val="nil"/>
              <w:left w:val="double" w:sz="6" w:space="0" w:color="auto"/>
              <w:bottom w:val="nil"/>
              <w:right w:val="nil"/>
            </w:tcBorders>
          </w:tcPr>
          <w:p w:rsidR="00871A3A" w:rsidRPr="00871A3A" w:rsidRDefault="00871A3A" w:rsidP="00871A3A">
            <w:pPr>
              <w:spacing w:before="60" w:after="6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4510" w:type="dxa"/>
            <w:tcBorders>
              <w:top w:val="nil"/>
              <w:left w:val="single" w:sz="6" w:space="0" w:color="auto"/>
              <w:bottom w:val="nil"/>
              <w:right w:val="double" w:sz="6" w:space="0" w:color="auto"/>
            </w:tcBorders>
          </w:tcPr>
          <w:p w:rsidR="00871A3A" w:rsidRPr="00871A3A" w:rsidRDefault="00871A3A" w:rsidP="00871A3A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  <w:tr w:rsidR="00871A3A" w:rsidRPr="00871A3A" w:rsidTr="007A6CAB">
        <w:tc>
          <w:tcPr>
            <w:tcW w:w="2202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871A3A" w:rsidRPr="00871A3A" w:rsidRDefault="00871A3A" w:rsidP="00871A3A">
            <w:pPr>
              <w:spacing w:before="60" w:after="6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451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871A3A" w:rsidRPr="00871A3A" w:rsidRDefault="00871A3A" w:rsidP="00871A3A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  <w:tr w:rsidR="00871A3A" w:rsidRPr="00871A3A" w:rsidTr="007A6CAB">
        <w:tc>
          <w:tcPr>
            <w:tcW w:w="2202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:rsidR="00871A3A" w:rsidRPr="00871A3A" w:rsidRDefault="00871A3A" w:rsidP="00871A3A">
            <w:pPr>
              <w:spacing w:before="60" w:after="6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451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871A3A" w:rsidRPr="00871A3A" w:rsidRDefault="00871A3A" w:rsidP="00871A3A">
            <w:pPr>
              <w:spacing w:before="60" w:after="6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</w:tr>
    </w:tbl>
    <w:p w:rsidR="00871A3A" w:rsidRDefault="00871A3A" w:rsidP="00202442"/>
    <w:p w:rsidR="00A179E2" w:rsidRDefault="00A179E2" w:rsidP="00202442"/>
    <w:p w:rsidR="00A179E2" w:rsidRDefault="00A179E2" w:rsidP="00202442"/>
    <w:p w:rsidR="00A179E2" w:rsidRDefault="00A179E2" w:rsidP="00202442"/>
    <w:p w:rsidR="00A179E2" w:rsidRDefault="00575649" w:rsidP="00A179E2">
      <w:pPr>
        <w:pStyle w:val="ListParagraph"/>
        <w:numPr>
          <w:ilvl w:val="0"/>
          <w:numId w:val="49"/>
        </w:numPr>
      </w:pPr>
      <w:r>
        <w:t>Work experience (rele</w:t>
      </w:r>
      <w:r w:rsidR="00A179E2">
        <w:t>vant to the offer):</w:t>
      </w:r>
    </w:p>
    <w:tbl>
      <w:tblPr>
        <w:tblW w:w="14317" w:type="dxa"/>
        <w:tblInd w:w="-71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076"/>
        <w:gridCol w:w="1733"/>
        <w:gridCol w:w="3279"/>
        <w:gridCol w:w="3685"/>
        <w:gridCol w:w="3544"/>
      </w:tblGrid>
      <w:tr w:rsidR="00A179E2" w:rsidRPr="00A179E2" w:rsidTr="00575649">
        <w:trPr>
          <w:cantSplit/>
          <w:trHeight w:val="745"/>
        </w:trPr>
        <w:tc>
          <w:tcPr>
            <w:tcW w:w="2076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  <w:hideMark/>
          </w:tcPr>
          <w:p w:rsidR="00A179E2" w:rsidRPr="00A179E2" w:rsidRDefault="00A179E2" w:rsidP="00A179E2">
            <w:pPr>
              <w:spacing w:before="240" w:after="240" w:line="240" w:lineRule="auto"/>
              <w:jc w:val="center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Date</w:t>
            </w:r>
          </w:p>
        </w:tc>
        <w:tc>
          <w:tcPr>
            <w:tcW w:w="1733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  <w:hideMark/>
          </w:tcPr>
          <w:p w:rsidR="00A179E2" w:rsidRPr="00A179E2" w:rsidRDefault="00A179E2" w:rsidP="00A179E2">
            <w:pPr>
              <w:keepNext/>
              <w:keepLines/>
              <w:spacing w:before="240" w:after="240" w:line="240" w:lineRule="auto"/>
              <w:jc w:val="center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Place</w:t>
            </w:r>
          </w:p>
        </w:tc>
        <w:tc>
          <w:tcPr>
            <w:tcW w:w="3279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  <w:hideMark/>
          </w:tcPr>
          <w:p w:rsidR="00A179E2" w:rsidRPr="00A179E2" w:rsidRDefault="00A179E2" w:rsidP="00A179E2">
            <w:pPr>
              <w:keepNext/>
              <w:keepLines/>
              <w:spacing w:before="240" w:after="240" w:line="240" w:lineRule="auto"/>
              <w:jc w:val="center"/>
              <w:rPr>
                <w:rFonts w:eastAsia="Times New Roman" w:cstheme="minorHAnsi"/>
                <w:b/>
                <w:lang w:val="en-GB" w:eastAsia="en-GB"/>
              </w:rPr>
            </w:pPr>
            <w:r w:rsidRPr="00A179E2">
              <w:rPr>
                <w:rFonts w:eastAsia="Times New Roman" w:cstheme="minorHAnsi"/>
                <w:b/>
                <w:lang w:val="mk-MK" w:eastAsia="en-GB"/>
              </w:rPr>
              <w:t>Company and contact person (name and contact information)</w:t>
            </w:r>
            <w:r w:rsidRPr="00A179E2">
              <w:rPr>
                <w:rFonts w:eastAsia="Times New Roman" w:cstheme="minorHAnsi"/>
                <w:b/>
                <w:position w:val="6"/>
                <w:lang w:val="en-GB" w:eastAsia="en-GB"/>
              </w:rPr>
              <w:footnoteReference w:id="1"/>
            </w:r>
            <w:r>
              <w:rPr>
                <w:rFonts w:eastAsia="Times New Roman" w:cstheme="minorHAnsi"/>
                <w:b/>
                <w:lang w:val="en-GB" w:eastAsia="en-GB"/>
              </w:rPr>
              <w:t xml:space="preserve"> </w:t>
            </w:r>
          </w:p>
        </w:tc>
        <w:tc>
          <w:tcPr>
            <w:tcW w:w="3685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  <w:hideMark/>
          </w:tcPr>
          <w:p w:rsidR="00A179E2" w:rsidRPr="00A179E2" w:rsidRDefault="00A179E2" w:rsidP="00A179E2">
            <w:pPr>
              <w:keepNext/>
              <w:keepLines/>
              <w:spacing w:before="240" w:after="240" w:line="240" w:lineRule="auto"/>
              <w:jc w:val="center"/>
              <w:rPr>
                <w:rFonts w:eastAsia="Times New Roman" w:cstheme="minorHAnsi"/>
                <w:b/>
                <w:lang w:val="en-GB" w:eastAsia="en-GB"/>
              </w:rPr>
            </w:pPr>
            <w:r>
              <w:rPr>
                <w:rFonts w:eastAsia="Times New Roman" w:cstheme="minorHAnsi"/>
                <w:b/>
                <w:lang w:val="en-GB" w:eastAsia="en-GB"/>
              </w:rPr>
              <w:t xml:space="preserve">Position </w:t>
            </w:r>
          </w:p>
        </w:tc>
        <w:tc>
          <w:tcPr>
            <w:tcW w:w="3544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pct5" w:color="auto" w:fill="FFFFFF"/>
            <w:vAlign w:val="center"/>
            <w:hideMark/>
          </w:tcPr>
          <w:p w:rsidR="00A179E2" w:rsidRPr="00A179E2" w:rsidRDefault="00A179E2" w:rsidP="00A179E2">
            <w:pPr>
              <w:keepNext/>
              <w:keepLines/>
              <w:spacing w:before="240" w:after="240" w:line="240" w:lineRule="auto"/>
              <w:jc w:val="center"/>
              <w:rPr>
                <w:rFonts w:eastAsia="Times New Roman" w:cstheme="minorHAnsi"/>
                <w:b/>
                <w:lang w:val="en-GB" w:eastAsia="en-GB"/>
              </w:rPr>
            </w:pPr>
            <w:r>
              <w:rPr>
                <w:rFonts w:eastAsia="Times New Roman" w:cstheme="minorHAnsi"/>
                <w:b/>
                <w:lang w:val="en-GB" w:eastAsia="en-GB"/>
              </w:rPr>
              <w:t>Description</w:t>
            </w:r>
          </w:p>
        </w:tc>
      </w:tr>
      <w:tr w:rsidR="00A179E2" w:rsidRPr="00A179E2" w:rsidTr="00575649">
        <w:trPr>
          <w:cantSplit/>
          <w:trHeight w:val="473"/>
        </w:trPr>
        <w:tc>
          <w:tcPr>
            <w:tcW w:w="2076" w:type="dxa"/>
            <w:tcBorders>
              <w:top w:val="nil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17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keepNext/>
              <w:keepLines/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27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keepNext/>
              <w:keepLines/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keepNext/>
              <w:keepLines/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544" w:type="dxa"/>
            <w:tcBorders>
              <w:top w:val="nil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A179E2" w:rsidRPr="00A179E2" w:rsidRDefault="00A179E2" w:rsidP="00A179E2">
            <w:pPr>
              <w:keepNext/>
              <w:keepLines/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</w:tr>
      <w:tr w:rsidR="00A179E2" w:rsidRPr="00A179E2" w:rsidTr="00575649">
        <w:trPr>
          <w:cantSplit/>
          <w:trHeight w:val="473"/>
        </w:trPr>
        <w:tc>
          <w:tcPr>
            <w:tcW w:w="207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1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</w:tr>
      <w:tr w:rsidR="00A179E2" w:rsidRPr="00A179E2" w:rsidTr="00575649">
        <w:trPr>
          <w:cantSplit/>
          <w:trHeight w:val="487"/>
        </w:trPr>
        <w:tc>
          <w:tcPr>
            <w:tcW w:w="207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1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2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</w:tr>
      <w:tr w:rsidR="00A179E2" w:rsidRPr="00A179E2" w:rsidTr="00575649">
        <w:trPr>
          <w:cantSplit/>
          <w:trHeight w:val="487"/>
        </w:trPr>
        <w:tc>
          <w:tcPr>
            <w:tcW w:w="207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1733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jc w:val="center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27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A179E2" w:rsidRPr="00A179E2" w:rsidRDefault="00A179E2" w:rsidP="00A179E2">
            <w:pPr>
              <w:spacing w:before="120" w:after="120" w:line="240" w:lineRule="auto"/>
              <w:rPr>
                <w:rFonts w:eastAsia="Times New Roman" w:cstheme="minorHAnsi"/>
                <w:lang w:val="en-GB" w:eastAsia="en-GB"/>
              </w:rPr>
            </w:pPr>
          </w:p>
        </w:tc>
      </w:tr>
    </w:tbl>
    <w:p w:rsidR="00A179E2" w:rsidRPr="00FC4874" w:rsidRDefault="00A179E2" w:rsidP="00A179E2">
      <w:pPr>
        <w:ind w:left="360"/>
      </w:pPr>
    </w:p>
    <w:sectPr w:rsidR="00A179E2" w:rsidRPr="00FC4874" w:rsidSect="00FC4874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4972" w:rsidRDefault="00A54972" w:rsidP="00B800AA">
      <w:pPr>
        <w:spacing w:after="0" w:line="240" w:lineRule="auto"/>
      </w:pPr>
      <w:r>
        <w:separator/>
      </w:r>
    </w:p>
  </w:endnote>
  <w:endnote w:type="continuationSeparator" w:id="0">
    <w:p w:rsidR="00A54972" w:rsidRDefault="00A54972" w:rsidP="00B80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A44" w:rsidRDefault="00E71A44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0AE3C1E" wp14:editId="57451DEB">
          <wp:simplePos x="0" y="0"/>
          <wp:positionH relativeFrom="column">
            <wp:posOffset>2924175</wp:posOffset>
          </wp:positionH>
          <wp:positionV relativeFrom="paragraph">
            <wp:posOffset>285750</wp:posOffset>
          </wp:positionV>
          <wp:extent cx="1950720" cy="546089"/>
          <wp:effectExtent l="0" t="0" r="0" b="6985"/>
          <wp:wrapNone/>
          <wp:docPr id="7" name="Picture 7" descr="Association For Democratic Initiativ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ssociation For Democratic Initiative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11" r="26131" b="28302"/>
                  <a:stretch/>
                </pic:blipFill>
                <pic:spPr bwMode="auto">
                  <a:xfrm>
                    <a:off x="0" y="0"/>
                    <a:ext cx="1979770" cy="5542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06ECDB3" wp14:editId="45D61FCC">
          <wp:simplePos x="0" y="0"/>
          <wp:positionH relativeFrom="margin">
            <wp:posOffset>4933950</wp:posOffset>
          </wp:positionH>
          <wp:positionV relativeFrom="paragraph">
            <wp:posOffset>278130</wp:posOffset>
          </wp:positionV>
          <wp:extent cx="1543050" cy="502550"/>
          <wp:effectExtent l="0" t="0" r="0" b="0"/>
          <wp:wrapNone/>
          <wp:docPr id="8" name="Picture 8" descr="HO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P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50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C9BF773" wp14:editId="3670EF7D">
          <wp:extent cx="952500" cy="952500"/>
          <wp:effectExtent l="0" t="0" r="0" b="0"/>
          <wp:docPr id="6" name="Picture 6" descr="C:\Users\Dell User\AppData\Local\Microsoft\Windows\INetCache\Content.MSO\C8FF8D80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 User\AppData\Local\Microsoft\Windows\INetCache\Content.MSO\C8FF8D80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4972" w:rsidRDefault="00A54972" w:rsidP="00B800AA">
      <w:pPr>
        <w:spacing w:after="0" w:line="240" w:lineRule="auto"/>
      </w:pPr>
      <w:r>
        <w:separator/>
      </w:r>
    </w:p>
  </w:footnote>
  <w:footnote w:type="continuationSeparator" w:id="0">
    <w:p w:rsidR="00A54972" w:rsidRDefault="00A54972" w:rsidP="00B800AA">
      <w:pPr>
        <w:spacing w:after="0" w:line="240" w:lineRule="auto"/>
      </w:pPr>
      <w:r>
        <w:continuationSeparator/>
      </w:r>
    </w:p>
  </w:footnote>
  <w:footnote w:id="1">
    <w:p w:rsidR="00A179E2" w:rsidRPr="00BF7A64" w:rsidRDefault="00A179E2" w:rsidP="00A179E2">
      <w:pPr>
        <w:pStyle w:val="FootnoteText"/>
        <w:ind w:left="-709"/>
        <w:rPr>
          <w:rFonts w:cstheme="minorHAnsi"/>
          <w:sz w:val="18"/>
          <w:szCs w:val="18"/>
        </w:rPr>
      </w:pPr>
      <w:r w:rsidRPr="00BF7A64">
        <w:rPr>
          <w:rStyle w:val="FootnoteReference"/>
          <w:rFonts w:cstheme="minorHAnsi"/>
          <w:sz w:val="18"/>
          <w:szCs w:val="18"/>
        </w:rPr>
        <w:footnoteRef/>
      </w:r>
      <w:r w:rsidRPr="00BF7A64">
        <w:rPr>
          <w:rFonts w:cstheme="minorHAnsi"/>
          <w:sz w:val="18"/>
          <w:szCs w:val="18"/>
          <w:lang w:val="mk-MK"/>
        </w:rPr>
        <w:t xml:space="preserve"> </w:t>
      </w:r>
      <w:r w:rsidRPr="00A179E2">
        <w:rPr>
          <w:rFonts w:cstheme="minorHAnsi"/>
          <w:sz w:val="18"/>
          <w:szCs w:val="18"/>
          <w:lang w:val="mk-MK"/>
        </w:rPr>
        <w:t>The contracting authority reserves the right to contact the specified contact persons. In case you are unable to provide information, please provide an explan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0AA" w:rsidRDefault="00E71A44">
    <w:pPr>
      <w:pStyle w:val="Header"/>
    </w:pPr>
    <w:r>
      <w:rPr>
        <w:noProof/>
      </w:rPr>
      <w:t xml:space="preserve"> </w:t>
    </w:r>
    <w:r w:rsidR="003B33FF">
      <w:rPr>
        <w:noProof/>
      </w:rPr>
      <w:drawing>
        <wp:inline distT="0" distB="0" distL="0" distR="0" wp14:anchorId="7FFE4158" wp14:editId="581DB98A">
          <wp:extent cx="723900" cy="712501"/>
          <wp:effectExtent l="0" t="0" r="0" b="0"/>
          <wp:docPr id="4" name="Picture 4" descr="logo-european-union-project-financed - NEXUS Civil Con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-european-union-project-financed - NEXUS Civil Concept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06" t="16912" r="15257" b="14154"/>
                  <a:stretch/>
                </pic:blipFill>
                <pic:spPr bwMode="auto">
                  <a:xfrm>
                    <a:off x="0" y="0"/>
                    <a:ext cx="756426" cy="7445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</w:t>
    </w:r>
    <w:r w:rsidR="00B800AA">
      <w:tab/>
    </w:r>
    <w:r w:rsidR="003B33FF">
      <w:t xml:space="preserve">                                                                                             </w:t>
    </w:r>
    <w:r w:rsidR="00B800AA">
      <w:tab/>
    </w:r>
    <w:r w:rsidR="003B33F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661"/>
    <w:multiLevelType w:val="multilevel"/>
    <w:tmpl w:val="A69E686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E72A70"/>
    <w:multiLevelType w:val="hybridMultilevel"/>
    <w:tmpl w:val="7AE0460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B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4EC7E9F"/>
    <w:multiLevelType w:val="multilevel"/>
    <w:tmpl w:val="6AA8263A"/>
    <w:lvl w:ilvl="0">
      <w:start w:val="1"/>
      <w:numFmt w:val="none"/>
      <w:lvlText w:val="2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" w15:restartNumberingAfterBreak="0">
    <w:nsid w:val="086E0FFC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890345A"/>
    <w:multiLevelType w:val="hybridMultilevel"/>
    <w:tmpl w:val="F6F018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61657"/>
    <w:multiLevelType w:val="hybridMultilevel"/>
    <w:tmpl w:val="53A0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693DB6"/>
    <w:multiLevelType w:val="hybridMultilevel"/>
    <w:tmpl w:val="4A1EC5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247076"/>
    <w:multiLevelType w:val="hybridMultilevel"/>
    <w:tmpl w:val="9C7CCC00"/>
    <w:lvl w:ilvl="0" w:tplc="A4EEAA5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503E3"/>
    <w:multiLevelType w:val="hybridMultilevel"/>
    <w:tmpl w:val="1B0A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F14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0F478C"/>
    <w:multiLevelType w:val="multilevel"/>
    <w:tmpl w:val="E95AC724"/>
    <w:lvl w:ilvl="0">
      <w:start w:val="1"/>
      <w:numFmt w:val="decimal"/>
      <w:lvlText w:val="%1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2" w15:restartNumberingAfterBreak="0">
    <w:nsid w:val="291429E5"/>
    <w:multiLevelType w:val="hybridMultilevel"/>
    <w:tmpl w:val="FA089E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506C32"/>
    <w:multiLevelType w:val="multilevel"/>
    <w:tmpl w:val="3B7C781C"/>
    <w:lvl w:ilvl="0">
      <w:start w:val="4"/>
      <w:numFmt w:val="none"/>
      <w:lvlText w:val="4.2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14" w15:restartNumberingAfterBreak="0">
    <w:nsid w:val="2AE123B5"/>
    <w:multiLevelType w:val="multilevel"/>
    <w:tmpl w:val="51489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5" w15:restartNumberingAfterBreak="0">
    <w:nsid w:val="3127640C"/>
    <w:multiLevelType w:val="multilevel"/>
    <w:tmpl w:val="C7FA41BE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6" w15:restartNumberingAfterBreak="0">
    <w:nsid w:val="347C27A5"/>
    <w:multiLevelType w:val="hybridMultilevel"/>
    <w:tmpl w:val="36445B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A239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6993991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7EA413E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3B5F7B27"/>
    <w:multiLevelType w:val="hybridMultilevel"/>
    <w:tmpl w:val="C21AF2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F957BB"/>
    <w:multiLevelType w:val="hybridMultilevel"/>
    <w:tmpl w:val="B5AC0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87258A"/>
    <w:multiLevelType w:val="hybridMultilevel"/>
    <w:tmpl w:val="D1288E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32BEE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B792790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F4549F7"/>
    <w:multiLevelType w:val="hybridMultilevel"/>
    <w:tmpl w:val="9F32C05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352891"/>
    <w:multiLevelType w:val="hybridMultilevel"/>
    <w:tmpl w:val="1D466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CB02FA"/>
    <w:multiLevelType w:val="hybridMultilevel"/>
    <w:tmpl w:val="A37EA2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3E4E44"/>
    <w:multiLevelType w:val="hybridMultilevel"/>
    <w:tmpl w:val="89FAE4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55D98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C0C1296"/>
    <w:multiLevelType w:val="multilevel"/>
    <w:tmpl w:val="572A54B0"/>
    <w:lvl w:ilvl="0">
      <w:start w:val="4"/>
      <w:numFmt w:val="decimal"/>
      <w:lvlText w:val="%1.1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E077D4D"/>
    <w:multiLevelType w:val="hybridMultilevel"/>
    <w:tmpl w:val="298AEE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0D3CA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33" w15:restartNumberingAfterBreak="0">
    <w:nsid w:val="606D0CE2"/>
    <w:multiLevelType w:val="multilevel"/>
    <w:tmpl w:val="896C99E4"/>
    <w:lvl w:ilvl="0">
      <w:start w:val="4"/>
      <w:numFmt w:val="decimal"/>
      <w:lvlText w:val="%1.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34" w15:restartNumberingAfterBreak="0">
    <w:nsid w:val="6A9948D5"/>
    <w:multiLevelType w:val="hybridMultilevel"/>
    <w:tmpl w:val="CD3CF4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B575CA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6B2C3D1E"/>
    <w:multiLevelType w:val="hybridMultilevel"/>
    <w:tmpl w:val="EA6A8BC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C7223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21A21A0"/>
    <w:multiLevelType w:val="hybridMultilevel"/>
    <w:tmpl w:val="4C52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5C356B"/>
    <w:multiLevelType w:val="hybridMultilevel"/>
    <w:tmpl w:val="1F623332"/>
    <w:lvl w:ilvl="0" w:tplc="A4EEAA5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71115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75C27241"/>
    <w:multiLevelType w:val="hybridMultilevel"/>
    <w:tmpl w:val="E848B7E0"/>
    <w:lvl w:ilvl="0" w:tplc="A4EEAA5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8E505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561B42"/>
    <w:multiLevelType w:val="multilevel"/>
    <w:tmpl w:val="BF7A45E6"/>
    <w:lvl w:ilvl="0">
      <w:start w:val="3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4" w15:restartNumberingAfterBreak="0">
    <w:nsid w:val="79AF0CB0"/>
    <w:multiLevelType w:val="multilevel"/>
    <w:tmpl w:val="726AC3D8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5" w15:restartNumberingAfterBreak="0">
    <w:nsid w:val="79CB22BD"/>
    <w:multiLevelType w:val="hybridMultilevel"/>
    <w:tmpl w:val="BA42F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864ABE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D19758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8" w15:restartNumberingAfterBreak="0">
    <w:nsid w:val="7D9C25F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num w:numId="1">
    <w:abstractNumId w:val="19"/>
  </w:num>
  <w:num w:numId="2">
    <w:abstractNumId w:val="35"/>
  </w:num>
  <w:num w:numId="3">
    <w:abstractNumId w:val="46"/>
  </w:num>
  <w:num w:numId="4">
    <w:abstractNumId w:val="24"/>
  </w:num>
  <w:num w:numId="5">
    <w:abstractNumId w:val="4"/>
  </w:num>
  <w:num w:numId="6">
    <w:abstractNumId w:val="34"/>
  </w:num>
  <w:num w:numId="7">
    <w:abstractNumId w:val="38"/>
  </w:num>
  <w:num w:numId="8">
    <w:abstractNumId w:val="25"/>
  </w:num>
  <w:num w:numId="9">
    <w:abstractNumId w:val="36"/>
  </w:num>
  <w:num w:numId="10">
    <w:abstractNumId w:val="12"/>
  </w:num>
  <w:num w:numId="11">
    <w:abstractNumId w:val="2"/>
  </w:num>
  <w:num w:numId="12">
    <w:abstractNumId w:val="17"/>
  </w:num>
  <w:num w:numId="13">
    <w:abstractNumId w:val="42"/>
  </w:num>
  <w:num w:numId="14">
    <w:abstractNumId w:val="32"/>
  </w:num>
  <w:num w:numId="15">
    <w:abstractNumId w:val="10"/>
  </w:num>
  <w:num w:numId="16">
    <w:abstractNumId w:val="14"/>
  </w:num>
  <w:num w:numId="17">
    <w:abstractNumId w:val="44"/>
  </w:num>
  <w:num w:numId="18">
    <w:abstractNumId w:val="11"/>
  </w:num>
  <w:num w:numId="19">
    <w:abstractNumId w:val="3"/>
  </w:num>
  <w:num w:numId="20">
    <w:abstractNumId w:val="31"/>
  </w:num>
  <w:num w:numId="21">
    <w:abstractNumId w:val="37"/>
  </w:num>
  <w:num w:numId="22">
    <w:abstractNumId w:val="15"/>
  </w:num>
  <w:num w:numId="23">
    <w:abstractNumId w:val="48"/>
  </w:num>
  <w:num w:numId="24">
    <w:abstractNumId w:val="5"/>
  </w:num>
  <w:num w:numId="25">
    <w:abstractNumId w:val="6"/>
  </w:num>
  <w:num w:numId="26">
    <w:abstractNumId w:val="9"/>
  </w:num>
  <w:num w:numId="27">
    <w:abstractNumId w:val="26"/>
  </w:num>
  <w:num w:numId="28">
    <w:abstractNumId w:val="23"/>
  </w:num>
  <w:num w:numId="29">
    <w:abstractNumId w:val="43"/>
  </w:num>
  <w:num w:numId="30">
    <w:abstractNumId w:val="33"/>
  </w:num>
  <w:num w:numId="31">
    <w:abstractNumId w:val="45"/>
  </w:num>
  <w:num w:numId="32">
    <w:abstractNumId w:val="27"/>
  </w:num>
  <w:num w:numId="33">
    <w:abstractNumId w:val="20"/>
  </w:num>
  <w:num w:numId="34">
    <w:abstractNumId w:val="29"/>
  </w:num>
  <w:num w:numId="35">
    <w:abstractNumId w:val="7"/>
  </w:num>
  <w:num w:numId="36">
    <w:abstractNumId w:val="28"/>
  </w:num>
  <w:num w:numId="37">
    <w:abstractNumId w:val="47"/>
  </w:num>
  <w:num w:numId="38">
    <w:abstractNumId w:val="1"/>
  </w:num>
  <w:num w:numId="39">
    <w:abstractNumId w:val="16"/>
  </w:num>
  <w:num w:numId="40">
    <w:abstractNumId w:val="22"/>
  </w:num>
  <w:num w:numId="41">
    <w:abstractNumId w:val="40"/>
  </w:num>
  <w:num w:numId="42">
    <w:abstractNumId w:val="0"/>
  </w:num>
  <w:num w:numId="43">
    <w:abstractNumId w:val="18"/>
  </w:num>
  <w:num w:numId="44">
    <w:abstractNumId w:val="30"/>
  </w:num>
  <w:num w:numId="45">
    <w:abstractNumId w:val="13"/>
  </w:num>
  <w:num w:numId="46">
    <w:abstractNumId w:val="21"/>
  </w:num>
  <w:num w:numId="47">
    <w:abstractNumId w:val="8"/>
  </w:num>
  <w:num w:numId="48">
    <w:abstractNumId w:val="39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YyMzQyNzc3NbRQ0lEKTi0uzszPAykwqgUA8vmkqCwAAAA="/>
  </w:docVars>
  <w:rsids>
    <w:rsidRoot w:val="005E24DC"/>
    <w:rsid w:val="00007913"/>
    <w:rsid w:val="00043D59"/>
    <w:rsid w:val="00072F84"/>
    <w:rsid w:val="00084D13"/>
    <w:rsid w:val="000A26D9"/>
    <w:rsid w:val="001056C0"/>
    <w:rsid w:val="001216EB"/>
    <w:rsid w:val="00183505"/>
    <w:rsid w:val="0018647E"/>
    <w:rsid w:val="001A4BA7"/>
    <w:rsid w:val="001D57CF"/>
    <w:rsid w:val="00202442"/>
    <w:rsid w:val="002134B2"/>
    <w:rsid w:val="0021427C"/>
    <w:rsid w:val="002918FE"/>
    <w:rsid w:val="002D673A"/>
    <w:rsid w:val="00304F2B"/>
    <w:rsid w:val="00362F91"/>
    <w:rsid w:val="0037295A"/>
    <w:rsid w:val="003754ED"/>
    <w:rsid w:val="003B1F8B"/>
    <w:rsid w:val="003B33FF"/>
    <w:rsid w:val="003E2A22"/>
    <w:rsid w:val="003E413F"/>
    <w:rsid w:val="003F43D0"/>
    <w:rsid w:val="00405568"/>
    <w:rsid w:val="00437A0E"/>
    <w:rsid w:val="004A3964"/>
    <w:rsid w:val="004A7307"/>
    <w:rsid w:val="00510489"/>
    <w:rsid w:val="00570992"/>
    <w:rsid w:val="00575649"/>
    <w:rsid w:val="0058002E"/>
    <w:rsid w:val="005859DD"/>
    <w:rsid w:val="005912D0"/>
    <w:rsid w:val="005B4AB6"/>
    <w:rsid w:val="005E24DC"/>
    <w:rsid w:val="005F3C14"/>
    <w:rsid w:val="00645AA4"/>
    <w:rsid w:val="00650959"/>
    <w:rsid w:val="006615AF"/>
    <w:rsid w:val="006C48F1"/>
    <w:rsid w:val="00784263"/>
    <w:rsid w:val="00786DA5"/>
    <w:rsid w:val="007E2A32"/>
    <w:rsid w:val="007F475A"/>
    <w:rsid w:val="008251C2"/>
    <w:rsid w:val="00844B16"/>
    <w:rsid w:val="00855B1A"/>
    <w:rsid w:val="00865117"/>
    <w:rsid w:val="00871A3A"/>
    <w:rsid w:val="008B5B97"/>
    <w:rsid w:val="008E744F"/>
    <w:rsid w:val="008F1BA0"/>
    <w:rsid w:val="00912D1C"/>
    <w:rsid w:val="00935A23"/>
    <w:rsid w:val="00975829"/>
    <w:rsid w:val="009D40D4"/>
    <w:rsid w:val="009E006D"/>
    <w:rsid w:val="009F1199"/>
    <w:rsid w:val="00A06D15"/>
    <w:rsid w:val="00A179E2"/>
    <w:rsid w:val="00A54972"/>
    <w:rsid w:val="00A640BC"/>
    <w:rsid w:val="00AE2060"/>
    <w:rsid w:val="00AE644C"/>
    <w:rsid w:val="00B018B4"/>
    <w:rsid w:val="00B76F28"/>
    <w:rsid w:val="00B800AA"/>
    <w:rsid w:val="00BE23F0"/>
    <w:rsid w:val="00CB72D7"/>
    <w:rsid w:val="00CC0026"/>
    <w:rsid w:val="00CF4585"/>
    <w:rsid w:val="00D0305B"/>
    <w:rsid w:val="00D34B15"/>
    <w:rsid w:val="00D560C8"/>
    <w:rsid w:val="00E4679B"/>
    <w:rsid w:val="00E71A44"/>
    <w:rsid w:val="00E9318F"/>
    <w:rsid w:val="00E96416"/>
    <w:rsid w:val="00EA4B26"/>
    <w:rsid w:val="00F20808"/>
    <w:rsid w:val="00F42F10"/>
    <w:rsid w:val="00F62110"/>
    <w:rsid w:val="00FC4874"/>
    <w:rsid w:val="00FD08F7"/>
    <w:rsid w:val="00FF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B46AC9-9FAB-41B1-8BDE-DC4FC481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4DC"/>
    <w:pPr>
      <w:ind w:left="720"/>
      <w:contextualSpacing/>
    </w:pPr>
  </w:style>
  <w:style w:type="character" w:customStyle="1" w:styleId="Corpsdutexte">
    <w:name w:val="Corps du texte_"/>
    <w:link w:val="Corpsdutexte1"/>
    <w:uiPriority w:val="99"/>
    <w:locked/>
    <w:rsid w:val="005E24DC"/>
    <w:rPr>
      <w:rFonts w:ascii="Arial" w:hAnsi="Arial" w:cs="Arial"/>
      <w:sz w:val="18"/>
      <w:szCs w:val="18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5E24DC"/>
    <w:pPr>
      <w:widowControl w:val="0"/>
      <w:shd w:val="clear" w:color="auto" w:fill="FFFFFF"/>
      <w:spacing w:after="0" w:line="240" w:lineRule="atLeast"/>
      <w:ind w:hanging="360"/>
    </w:pPr>
    <w:rPr>
      <w:rFonts w:ascii="Arial" w:hAnsi="Arial" w:cs="Arial"/>
      <w:sz w:val="18"/>
      <w:szCs w:val="18"/>
    </w:rPr>
  </w:style>
  <w:style w:type="paragraph" w:customStyle="1" w:styleId="Default">
    <w:name w:val="Default"/>
    <w:rsid w:val="003F43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rsid w:val="00935A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CommentTextChar">
    <w:name w:val="Comment Text Char"/>
    <w:basedOn w:val="DefaultParagraphFont"/>
    <w:link w:val="CommentText"/>
    <w:rsid w:val="00935A23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styleId="Header">
    <w:name w:val="header"/>
    <w:basedOn w:val="Normal"/>
    <w:link w:val="Head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0AA"/>
  </w:style>
  <w:style w:type="paragraph" w:styleId="Footer">
    <w:name w:val="footer"/>
    <w:basedOn w:val="Normal"/>
    <w:link w:val="Foot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0AA"/>
  </w:style>
  <w:style w:type="table" w:styleId="GridTable6Colorful-Accent5">
    <w:name w:val="Grid Table 6 Colorful Accent 5"/>
    <w:basedOn w:val="TableNormal"/>
    <w:uiPriority w:val="51"/>
    <w:rsid w:val="00BE23F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7Colorful">
    <w:name w:val="List Table 7 Colorful"/>
    <w:basedOn w:val="TableNormal"/>
    <w:uiPriority w:val="52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A179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9E2"/>
    <w:rPr>
      <w:sz w:val="20"/>
      <w:szCs w:val="20"/>
    </w:rPr>
  </w:style>
  <w:style w:type="character" w:styleId="FootnoteReference">
    <w:name w:val="footnote reference"/>
    <w:semiHidden/>
    <w:unhideWhenUsed/>
    <w:rsid w:val="00A179E2"/>
    <w:rPr>
      <w:rFonts w:ascii="TimesNewRomanPS" w:hAnsi="TimesNewRomanPS" w:hint="default"/>
      <w:position w:val="6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Dell User</cp:lastModifiedBy>
  <cp:revision>47</cp:revision>
  <dcterms:created xsi:type="dcterms:W3CDTF">2023-03-15T08:12:00Z</dcterms:created>
  <dcterms:modified xsi:type="dcterms:W3CDTF">2024-02-09T10:13:00Z</dcterms:modified>
</cp:coreProperties>
</file>